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69413BE" w14:textId="77777777" w:rsidR="00F9444C" w:rsidRDefault="00BE162D">
          <w:pPr>
            <w:pStyle w:val="NoSpacing"/>
          </w:pPr>
          <w:r>
            <w:t>Your Name</w:t>
          </w:r>
        </w:p>
      </w:sdtContent>
    </w:sdt>
    <w:p w14:paraId="79C61080" w14:textId="77777777" w:rsidR="00E614DD" w:rsidRDefault="00BE162D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E73EC58" w14:textId="77777777" w:rsidR="00E614DD" w:rsidRDefault="00BE162D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03ED0E7" w14:textId="77777777" w:rsidR="00E614DD" w:rsidRDefault="00BE162D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4CF756B" w14:textId="7C0B5A7B" w:rsidR="00585431" w:rsidRDefault="00BE162D" w:rsidP="00447B14">
      <w:pPr>
        <w:pStyle w:val="Title"/>
      </w:pPr>
      <w:r>
        <w:t>Concert Review</w:t>
      </w:r>
    </w:p>
    <w:p w14:paraId="5A9B0D41" w14:textId="09585819" w:rsidR="00447B14" w:rsidRDefault="00447B14" w:rsidP="00447B14"/>
    <w:p w14:paraId="1D3876A0" w14:textId="1A2B8CCD" w:rsidR="00447B14" w:rsidRDefault="00447B14" w:rsidP="00447B14"/>
    <w:p w14:paraId="13C5628D" w14:textId="1662790B" w:rsidR="00447B14" w:rsidRDefault="00447B14" w:rsidP="00447B14"/>
    <w:p w14:paraId="5ACA48DA" w14:textId="1D59B355" w:rsidR="00447B14" w:rsidRDefault="00447B14" w:rsidP="00447B14"/>
    <w:p w14:paraId="15417915" w14:textId="0BCECCC2" w:rsidR="00447B14" w:rsidRDefault="00447B14" w:rsidP="00447B14"/>
    <w:p w14:paraId="1791F5D0" w14:textId="558FDD0A" w:rsidR="00447B14" w:rsidRDefault="00447B14" w:rsidP="00447B14"/>
    <w:p w14:paraId="0B1FB67B" w14:textId="5AA84B19" w:rsidR="00447B14" w:rsidRDefault="00447B14" w:rsidP="00447B14"/>
    <w:p w14:paraId="0555E3B0" w14:textId="4B0C961A" w:rsidR="00447B14" w:rsidRDefault="00447B14" w:rsidP="00447B14"/>
    <w:p w14:paraId="3CE74201" w14:textId="0EDC030C" w:rsidR="00447B14" w:rsidRDefault="00447B14" w:rsidP="00447B14"/>
    <w:p w14:paraId="296D9F4E" w14:textId="6D8532CC" w:rsidR="00447B14" w:rsidRDefault="00447B14" w:rsidP="00447B14"/>
    <w:p w14:paraId="29FAB68B" w14:textId="1239C4D8" w:rsidR="00447B14" w:rsidRDefault="00447B14" w:rsidP="00447B14"/>
    <w:p w14:paraId="4D415DD9" w14:textId="5FBA1D54" w:rsidR="00447B14" w:rsidRDefault="00447B14" w:rsidP="00447B14"/>
    <w:p w14:paraId="02041502" w14:textId="71A69A02" w:rsidR="00447B14" w:rsidRDefault="00447B14" w:rsidP="00447B14"/>
    <w:p w14:paraId="1F6F25FB" w14:textId="0610E448" w:rsidR="00447B14" w:rsidRDefault="00447B14" w:rsidP="00447B14"/>
    <w:p w14:paraId="51124651" w14:textId="4520790D" w:rsidR="00447B14" w:rsidRDefault="00447B14" w:rsidP="00447B14"/>
    <w:p w14:paraId="09D0C995" w14:textId="29D21526" w:rsidR="00447B14" w:rsidRDefault="00447B14" w:rsidP="00447B14"/>
    <w:p w14:paraId="7B82193C" w14:textId="490F091C" w:rsidR="00447B14" w:rsidRDefault="00447B14" w:rsidP="00447B14"/>
    <w:p w14:paraId="79CA12B7" w14:textId="583CFD93" w:rsidR="00447B14" w:rsidRDefault="00447B14" w:rsidP="00447B14"/>
    <w:p w14:paraId="36D8DD6D" w14:textId="7E07BBCB" w:rsidR="00447B14" w:rsidRDefault="00BE162D" w:rsidP="00447B14">
      <w:r>
        <w:lastRenderedPageBreak/>
        <w:t>The woman who does not age, Jenifer Lopez</w:t>
      </w:r>
      <w:r w:rsidR="005A1A06">
        <w:t xml:space="preserve"> did a dazzling performance </w:t>
      </w:r>
      <w:r w:rsidR="004C62FF">
        <w:t xml:space="preserve">for thousands of her fans. </w:t>
      </w:r>
      <w:r w:rsidR="00C27628">
        <w:t>Last night</w:t>
      </w:r>
      <w:r w:rsidR="002877B6">
        <w:t>, Jennifer Lopez completed her historic “Its My Party” tour</w:t>
      </w:r>
      <w:r w:rsidR="009C37BB">
        <w:t xml:space="preserve"> in Miami Beach </w:t>
      </w:r>
      <w:r w:rsidR="00150B69">
        <w:t xml:space="preserve">because the singer wanted to finish off </w:t>
      </w:r>
      <w:r w:rsidR="004547BC">
        <w:t xml:space="preserve">it here as she considers it her second home. She completed </w:t>
      </w:r>
      <w:r w:rsidR="00227C5B">
        <w:t xml:space="preserve">the tour with three consecutive shows in Miami. The moment Jennifer </w:t>
      </w:r>
      <w:r w:rsidR="00431BE4">
        <w:t xml:space="preserve">step onto the stage, everything lighted up and thousands of her birthday guests witnessed </w:t>
      </w:r>
      <w:r w:rsidR="00D05652">
        <w:t>a</w:t>
      </w:r>
      <w:r w:rsidR="00431BE4">
        <w:t xml:space="preserve"> stage filled with </w:t>
      </w:r>
      <w:r w:rsidR="00D05652">
        <w:t>balloons, tons of dancing</w:t>
      </w:r>
      <w:r>
        <w:t xml:space="preserve">, colorful costume change, and singing. She started off </w:t>
      </w:r>
      <w:r w:rsidR="004C62FF">
        <w:t xml:space="preserve">the show with her latest track </w:t>
      </w:r>
      <w:r w:rsidR="00465143" w:rsidRPr="00465143">
        <w:rPr>
          <w:i/>
          <w:iCs/>
        </w:rPr>
        <w:t xml:space="preserve">Medicine </w:t>
      </w:r>
      <w:r w:rsidR="00465143">
        <w:t xml:space="preserve">and with an old song </w:t>
      </w:r>
      <w:r w:rsidR="00465143" w:rsidRPr="00817F1D">
        <w:rPr>
          <w:i/>
          <w:iCs/>
        </w:rPr>
        <w:t>Love Don’t Cost a Thing</w:t>
      </w:r>
      <w:r w:rsidR="00817F1D">
        <w:rPr>
          <w:i/>
          <w:iCs/>
        </w:rPr>
        <w:t>.</w:t>
      </w:r>
      <w:r w:rsidR="00817F1D">
        <w:t xml:space="preserve"> The crowd then cheered her on </w:t>
      </w:r>
      <w:r w:rsidR="00EC5FF6">
        <w:t>when she started twirling and kicked the balloon towards the crowd</w:t>
      </w:r>
      <w:r w:rsidR="00C94436">
        <w:t xml:space="preserve">. For the most part of the show, the singer </w:t>
      </w:r>
      <w:r w:rsidR="00501F31">
        <w:t xml:space="preserve">performed al f her classical songs </w:t>
      </w:r>
      <w:r w:rsidR="004238AA">
        <w:t xml:space="preserve">like </w:t>
      </w:r>
      <w:r w:rsidR="004238AA" w:rsidRPr="004238AA">
        <w:rPr>
          <w:i/>
          <w:iCs/>
        </w:rPr>
        <w:t xml:space="preserve">Ain’t It Funny, If You Had My </w:t>
      </w:r>
      <w:r w:rsidR="00C90713" w:rsidRPr="004238AA">
        <w:rPr>
          <w:i/>
          <w:iCs/>
        </w:rPr>
        <w:t>Love</w:t>
      </w:r>
      <w:r w:rsidR="00C90713">
        <w:t xml:space="preserve"> and</w:t>
      </w:r>
      <w:r w:rsidR="004238AA">
        <w:t xml:space="preserve"> the </w:t>
      </w:r>
      <w:r w:rsidR="00C90713">
        <w:t xml:space="preserve">famous </w:t>
      </w:r>
      <w:r w:rsidR="00C90713" w:rsidRPr="00C90713">
        <w:rPr>
          <w:i/>
          <w:iCs/>
        </w:rPr>
        <w:t xml:space="preserve">Jenny from the </w:t>
      </w:r>
      <w:r w:rsidR="00A37DDA" w:rsidRPr="00C90713">
        <w:rPr>
          <w:i/>
          <w:iCs/>
        </w:rPr>
        <w:t>Block</w:t>
      </w:r>
      <w:r w:rsidR="00A37DDA">
        <w:t>.</w:t>
      </w:r>
      <w:r w:rsidR="00C90713">
        <w:t xml:space="preserve"> </w:t>
      </w:r>
      <w:r w:rsidR="00A37DDA">
        <w:t>F</w:t>
      </w:r>
      <w:r w:rsidR="001B1FA5">
        <w:t xml:space="preserve">or all these performances she wore birthday suits and the backup dancer behind her were wearing the same </w:t>
      </w:r>
      <w:r w:rsidR="00A37DDA">
        <w:t xml:space="preserve">birthday glittery suits. </w:t>
      </w:r>
      <w:r w:rsidR="00B25B5B">
        <w:t xml:space="preserve">She also did a mix-up and </w:t>
      </w:r>
      <w:r w:rsidR="007C24B8">
        <w:t xml:space="preserve">sang the songs of Sia, Sara Bareilles, and David Guetta </w:t>
      </w:r>
      <w:r w:rsidR="002C64C9">
        <w:t xml:space="preserve">while wearing a beautiful red gown. </w:t>
      </w:r>
    </w:p>
    <w:p w14:paraId="2289859A" w14:textId="77777777" w:rsidR="00BF138E" w:rsidRDefault="00BE162D" w:rsidP="00447B14">
      <w:r>
        <w:t>The bes</w:t>
      </w:r>
      <w:r>
        <w:t xml:space="preserve">t part of the show was when she brought out her </w:t>
      </w:r>
      <w:r w:rsidR="004C1D43">
        <w:t>11-year-old</w:t>
      </w:r>
      <w:r>
        <w:t xml:space="preserve"> </w:t>
      </w:r>
      <w:r w:rsidR="004C1D43">
        <w:t>daughter Emme</w:t>
      </w:r>
      <w:r w:rsidR="007A6C4E">
        <w:t xml:space="preserve"> </w:t>
      </w:r>
      <w:r>
        <w:t xml:space="preserve">on stage to sing </w:t>
      </w:r>
      <w:r w:rsidR="007A6C4E">
        <w:t xml:space="preserve">with her and together they </w:t>
      </w:r>
      <w:r w:rsidR="008C53ED">
        <w:t>paid tribute to Selena Quintanilla</w:t>
      </w:r>
      <w:r w:rsidR="004C1D43">
        <w:t xml:space="preserve"> by singing </w:t>
      </w:r>
      <w:r w:rsidR="004C1D43" w:rsidRPr="004C1D43">
        <w:rPr>
          <w:i/>
          <w:iCs/>
        </w:rPr>
        <w:t>Si Una Vez</w:t>
      </w:r>
      <w:r w:rsidR="004C1D43">
        <w:rPr>
          <w:i/>
          <w:iCs/>
        </w:rPr>
        <w:t xml:space="preserve">. </w:t>
      </w:r>
      <w:r w:rsidR="004C1D43" w:rsidRPr="008F4E36">
        <w:t xml:space="preserve">Those who have seen the clips from the concert can tell how memorable </w:t>
      </w:r>
      <w:r w:rsidR="008F4E36" w:rsidRPr="008F4E36">
        <w:t>that</w:t>
      </w:r>
      <w:r w:rsidR="004C1D43" w:rsidRPr="008F4E36">
        <w:t xml:space="preserve"> part </w:t>
      </w:r>
      <w:r w:rsidR="008F4E36">
        <w:t>w</w:t>
      </w:r>
      <w:r w:rsidR="004C1D43" w:rsidRPr="008F4E36">
        <w:t>as.</w:t>
      </w:r>
      <w:r w:rsidR="008F4E36">
        <w:t xml:space="preserve"> During the show, the </w:t>
      </w:r>
      <w:r w:rsidR="0065398B">
        <w:t xml:space="preserve">50-year old </w:t>
      </w:r>
      <w:r w:rsidR="008F4E36">
        <w:t>singer kept the audience alive with her impressive costumes</w:t>
      </w:r>
      <w:r w:rsidR="0065398B">
        <w:t xml:space="preserve">. </w:t>
      </w:r>
      <w:r w:rsidR="00C12142">
        <w:t xml:space="preserve">In between the show, the audience witnessed an exotic and </w:t>
      </w:r>
      <w:r w:rsidR="003577E0">
        <w:t>mind-boggling</w:t>
      </w:r>
      <w:r w:rsidR="00C12142">
        <w:t xml:space="preserve"> lap-dance by </w:t>
      </w:r>
      <w:r w:rsidR="003577E0">
        <w:t>the singer. This part of the show took a loner time then expected and the audience seemed distracting from the real essence of the show.</w:t>
      </w:r>
      <w:r w:rsidR="003022EC">
        <w:t xml:space="preserve"> A couple of girls who were in tempting dresses came onto the stage started </w:t>
      </w:r>
      <w:r w:rsidR="00E71AE6">
        <w:t>dancing on low music.</w:t>
      </w:r>
    </w:p>
    <w:p w14:paraId="29C796C4" w14:textId="77777777" w:rsidR="00BF138E" w:rsidRDefault="00BF138E" w:rsidP="00447B14"/>
    <w:p w14:paraId="4D2BCB3D" w14:textId="77777777" w:rsidR="00BF138E" w:rsidRDefault="00BF138E" w:rsidP="00447B14"/>
    <w:p w14:paraId="1949E04B" w14:textId="77777777" w:rsidR="00BF138E" w:rsidRDefault="00BF138E" w:rsidP="00447B14"/>
    <w:p w14:paraId="09BC4B71" w14:textId="0648D5F8" w:rsidR="002C64C9" w:rsidRDefault="00BE162D" w:rsidP="00447B14">
      <w:r>
        <w:lastRenderedPageBreak/>
        <w:t xml:space="preserve"> This part was not necessary because no one really understood the reason for that part. However, when the lady herself </w:t>
      </w:r>
      <w:r w:rsidR="009757B9">
        <w:t xml:space="preserve">showed up on the stage everyone regained their energy. The singer </w:t>
      </w:r>
      <w:r w:rsidR="005852D6">
        <w:t xml:space="preserve">called out a man to the stage and showed her arousing moves </w:t>
      </w:r>
      <w:r w:rsidR="00123498">
        <w:t>and gave a lap-dance to that man. Whoever he was, he must be a lucky man.</w:t>
      </w:r>
      <w:r w:rsidR="00C66DBE">
        <w:t xml:space="preserve"> A </w:t>
      </w:r>
      <w:r w:rsidR="00BF138E">
        <w:t>clip</w:t>
      </w:r>
      <w:r w:rsidR="00C66DBE">
        <w:t xml:space="preserve"> comes up on the stage towards the end of the show and while J</w:t>
      </w:r>
      <w:r w:rsidR="007F185E">
        <w:t>l</w:t>
      </w:r>
      <w:r w:rsidR="00C66DBE">
        <w:t xml:space="preserve">o was changing her seventh and last </w:t>
      </w:r>
      <w:r w:rsidR="007F185E">
        <w:t>costume</w:t>
      </w:r>
      <w:r w:rsidR="00C66DBE">
        <w:t xml:space="preserve"> of the show, people enjoyed her clip. </w:t>
      </w:r>
      <w:r w:rsidR="007F185E">
        <w:t>This clip was about her interview when she was 20 and wher</w:t>
      </w:r>
      <w:r w:rsidR="001B074F">
        <w:t>e</w:t>
      </w:r>
      <w:r w:rsidR="007F185E">
        <w:t xml:space="preserve"> she tells how </w:t>
      </w:r>
      <w:r w:rsidR="001B074F">
        <w:t>she wanted to become a singer and make music.</w:t>
      </w:r>
    </w:p>
    <w:p w14:paraId="28574EFD" w14:textId="19E5E560" w:rsidR="001B074F" w:rsidRPr="008F4E36" w:rsidRDefault="00BE162D" w:rsidP="00447B14">
      <w:r>
        <w:t xml:space="preserve">This concert was all about her </w:t>
      </w:r>
      <w:r w:rsidR="00E87175">
        <w:t>celebrating her milestone 50</w:t>
      </w:r>
      <w:r w:rsidR="00DB7FC6" w:rsidRPr="00E87175">
        <w:rPr>
          <w:vertAlign w:val="superscript"/>
        </w:rPr>
        <w:t>th</w:t>
      </w:r>
      <w:r w:rsidR="00DB7FC6">
        <w:rPr>
          <w:vertAlign w:val="superscript"/>
        </w:rPr>
        <w:t xml:space="preserve">   </w:t>
      </w:r>
      <w:r w:rsidR="00DB7FC6">
        <w:t xml:space="preserve">birthday </w:t>
      </w:r>
      <w:r w:rsidR="00E87175">
        <w:t xml:space="preserve">and </w:t>
      </w:r>
      <w:r w:rsidR="00DB7FC6">
        <w:t>her achievement in her career. Her career is based on 3 amazing decades</w:t>
      </w:r>
      <w:r w:rsidR="00160A88">
        <w:t xml:space="preserve"> during which she produced amazing and memorable songs to date. </w:t>
      </w:r>
    </w:p>
    <w:p w14:paraId="74294BD4" w14:textId="6F4EF860" w:rsidR="00585431" w:rsidRDefault="00585431" w:rsidP="00585431"/>
    <w:p w14:paraId="439B7E86" w14:textId="3F51BA10" w:rsidR="00585431" w:rsidRDefault="00585431" w:rsidP="00585431"/>
    <w:p w14:paraId="3D5BDA6B" w14:textId="07D71636" w:rsidR="00585431" w:rsidRDefault="00585431" w:rsidP="00585431"/>
    <w:p w14:paraId="617BD933" w14:textId="67487395" w:rsidR="00585431" w:rsidRDefault="00585431" w:rsidP="00585431"/>
    <w:p w14:paraId="61871735" w14:textId="169244AB" w:rsidR="00585431" w:rsidRDefault="00585431" w:rsidP="00585431"/>
    <w:p w14:paraId="046103A1" w14:textId="18D4F11C" w:rsidR="00585431" w:rsidRDefault="00585431" w:rsidP="00585431"/>
    <w:p w14:paraId="3C328CCC" w14:textId="7A504ED7" w:rsidR="00585431" w:rsidRDefault="00585431" w:rsidP="00585431"/>
    <w:p w14:paraId="75ED7B0C" w14:textId="32967FC2" w:rsidR="00585431" w:rsidRDefault="00585431" w:rsidP="00585431"/>
    <w:p w14:paraId="52B00DD1" w14:textId="470EEAAF" w:rsidR="00585431" w:rsidRDefault="00585431" w:rsidP="00585431"/>
    <w:p w14:paraId="224E1AA9" w14:textId="29618C21" w:rsidR="00585431" w:rsidRDefault="00585431" w:rsidP="00585431"/>
    <w:p w14:paraId="1E499373" w14:textId="07AA64DE" w:rsidR="00585431" w:rsidRDefault="00585431" w:rsidP="00585431"/>
    <w:p w14:paraId="2EEC5411" w14:textId="3B61EB97" w:rsidR="00585431" w:rsidRDefault="00585431" w:rsidP="00585431"/>
    <w:p w14:paraId="3697CA69" w14:textId="783CEDB7" w:rsidR="00585431" w:rsidRDefault="00585431" w:rsidP="00585431"/>
    <w:p w14:paraId="547881EF" w14:textId="2E1DA2CA" w:rsidR="00585431" w:rsidRDefault="00585431" w:rsidP="00585431"/>
    <w:p w14:paraId="41FAE79D" w14:textId="51944FC5" w:rsidR="00585431" w:rsidRDefault="00585431" w:rsidP="00585431"/>
    <w:p w14:paraId="41C51B52" w14:textId="41B60210" w:rsidR="00585431" w:rsidRDefault="00585431" w:rsidP="00585431"/>
    <w:p w14:paraId="392A2AA3" w14:textId="0B1D0360" w:rsidR="00E55E7D" w:rsidRPr="00585431" w:rsidRDefault="00BE162D" w:rsidP="00E55E7D">
      <w:pPr>
        <w:spacing w:line="240" w:lineRule="auto"/>
      </w:pPr>
      <w:r>
        <w:t xml:space="preserve"> </w:t>
      </w:r>
    </w:p>
    <w:sectPr w:rsidR="00E55E7D" w:rsidRPr="0058543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96AEA" w14:textId="77777777" w:rsidR="00BE162D" w:rsidRDefault="00BE162D">
      <w:pPr>
        <w:spacing w:line="240" w:lineRule="auto"/>
      </w:pPr>
      <w:r>
        <w:separator/>
      </w:r>
    </w:p>
  </w:endnote>
  <w:endnote w:type="continuationSeparator" w:id="0">
    <w:p w14:paraId="528798A7" w14:textId="77777777" w:rsidR="00BE162D" w:rsidRDefault="00BE16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13537" w14:textId="77777777" w:rsidR="00BE162D" w:rsidRDefault="00BE162D">
      <w:pPr>
        <w:spacing w:line="240" w:lineRule="auto"/>
      </w:pPr>
      <w:r>
        <w:separator/>
      </w:r>
    </w:p>
  </w:footnote>
  <w:footnote w:type="continuationSeparator" w:id="0">
    <w:p w14:paraId="2320CE11" w14:textId="77777777" w:rsidR="00BE162D" w:rsidRDefault="00BE16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6B2B9" w14:textId="77777777" w:rsidR="00E614DD" w:rsidRDefault="00BE162D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D6FE5" w14:textId="77777777" w:rsidR="00E614DD" w:rsidRDefault="00BE162D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985A6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D298A89A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8698E1F0" w:tentative="1">
      <w:start w:val="1"/>
      <w:numFmt w:val="lowerLetter"/>
      <w:lvlText w:val="%2."/>
      <w:lvlJc w:val="left"/>
      <w:pPr>
        <w:ind w:left="2160" w:hanging="360"/>
      </w:pPr>
    </w:lvl>
    <w:lvl w:ilvl="2" w:tplc="776AAA48" w:tentative="1">
      <w:start w:val="1"/>
      <w:numFmt w:val="lowerRoman"/>
      <w:lvlText w:val="%3."/>
      <w:lvlJc w:val="right"/>
      <w:pPr>
        <w:ind w:left="2880" w:hanging="180"/>
      </w:pPr>
    </w:lvl>
    <w:lvl w:ilvl="3" w:tplc="37F05074" w:tentative="1">
      <w:start w:val="1"/>
      <w:numFmt w:val="decimal"/>
      <w:lvlText w:val="%4."/>
      <w:lvlJc w:val="left"/>
      <w:pPr>
        <w:ind w:left="3600" w:hanging="360"/>
      </w:pPr>
    </w:lvl>
    <w:lvl w:ilvl="4" w:tplc="C838931C" w:tentative="1">
      <w:start w:val="1"/>
      <w:numFmt w:val="lowerLetter"/>
      <w:lvlText w:val="%5."/>
      <w:lvlJc w:val="left"/>
      <w:pPr>
        <w:ind w:left="4320" w:hanging="360"/>
      </w:pPr>
    </w:lvl>
    <w:lvl w:ilvl="5" w:tplc="3C8C238C" w:tentative="1">
      <w:start w:val="1"/>
      <w:numFmt w:val="lowerRoman"/>
      <w:lvlText w:val="%6."/>
      <w:lvlJc w:val="right"/>
      <w:pPr>
        <w:ind w:left="5040" w:hanging="180"/>
      </w:pPr>
    </w:lvl>
    <w:lvl w:ilvl="6" w:tplc="3E221FE6" w:tentative="1">
      <w:start w:val="1"/>
      <w:numFmt w:val="decimal"/>
      <w:lvlText w:val="%7."/>
      <w:lvlJc w:val="left"/>
      <w:pPr>
        <w:ind w:left="5760" w:hanging="360"/>
      </w:pPr>
    </w:lvl>
    <w:lvl w:ilvl="7" w:tplc="2EF864C6" w:tentative="1">
      <w:start w:val="1"/>
      <w:numFmt w:val="lowerLetter"/>
      <w:lvlText w:val="%8."/>
      <w:lvlJc w:val="left"/>
      <w:pPr>
        <w:ind w:left="6480" w:hanging="360"/>
      </w:pPr>
    </w:lvl>
    <w:lvl w:ilvl="8" w:tplc="6A50F85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TEyNjcxMjM1NzJS0lEKTi0uzszPAykwqQUA/Ce0viwAAAA="/>
  </w:docVars>
  <w:rsids>
    <w:rsidRoot w:val="00F83220"/>
    <w:rsid w:val="000166A4"/>
    <w:rsid w:val="00040CBB"/>
    <w:rsid w:val="000414D9"/>
    <w:rsid w:val="000B78C8"/>
    <w:rsid w:val="000C2577"/>
    <w:rsid w:val="00117DA7"/>
    <w:rsid w:val="00123498"/>
    <w:rsid w:val="001463B2"/>
    <w:rsid w:val="00150B69"/>
    <w:rsid w:val="00160A88"/>
    <w:rsid w:val="001B074F"/>
    <w:rsid w:val="001B1FA5"/>
    <w:rsid w:val="001E2842"/>
    <w:rsid w:val="001F62C0"/>
    <w:rsid w:val="00227C5B"/>
    <w:rsid w:val="00245E02"/>
    <w:rsid w:val="002877B6"/>
    <w:rsid w:val="002A09EC"/>
    <w:rsid w:val="002A3335"/>
    <w:rsid w:val="002C64C9"/>
    <w:rsid w:val="003022EC"/>
    <w:rsid w:val="003228D5"/>
    <w:rsid w:val="00353B66"/>
    <w:rsid w:val="003577E0"/>
    <w:rsid w:val="00364805"/>
    <w:rsid w:val="004238AA"/>
    <w:rsid w:val="00431BE4"/>
    <w:rsid w:val="00447B14"/>
    <w:rsid w:val="004547BC"/>
    <w:rsid w:val="00456604"/>
    <w:rsid w:val="00465143"/>
    <w:rsid w:val="004951A8"/>
    <w:rsid w:val="004A2675"/>
    <w:rsid w:val="004C1D43"/>
    <w:rsid w:val="004C62FF"/>
    <w:rsid w:val="004F7139"/>
    <w:rsid w:val="00501F31"/>
    <w:rsid w:val="00536FC2"/>
    <w:rsid w:val="005525EB"/>
    <w:rsid w:val="0057093C"/>
    <w:rsid w:val="005852D6"/>
    <w:rsid w:val="00585431"/>
    <w:rsid w:val="005A1A06"/>
    <w:rsid w:val="0065398B"/>
    <w:rsid w:val="00691EC1"/>
    <w:rsid w:val="007401FC"/>
    <w:rsid w:val="007A6C4E"/>
    <w:rsid w:val="007C24B8"/>
    <w:rsid w:val="007C53FB"/>
    <w:rsid w:val="007F185E"/>
    <w:rsid w:val="00817F1D"/>
    <w:rsid w:val="00837BB8"/>
    <w:rsid w:val="008B7D18"/>
    <w:rsid w:val="008C53ED"/>
    <w:rsid w:val="008F1F97"/>
    <w:rsid w:val="008F4052"/>
    <w:rsid w:val="008F4E36"/>
    <w:rsid w:val="00973D03"/>
    <w:rsid w:val="009757B9"/>
    <w:rsid w:val="00985A65"/>
    <w:rsid w:val="009C37BB"/>
    <w:rsid w:val="009C40B8"/>
    <w:rsid w:val="009D4EB3"/>
    <w:rsid w:val="00A37DDA"/>
    <w:rsid w:val="00B13D1B"/>
    <w:rsid w:val="00B25B5B"/>
    <w:rsid w:val="00B818DF"/>
    <w:rsid w:val="00B931BE"/>
    <w:rsid w:val="00BA1BAA"/>
    <w:rsid w:val="00BE162D"/>
    <w:rsid w:val="00BE1899"/>
    <w:rsid w:val="00BF138E"/>
    <w:rsid w:val="00C12142"/>
    <w:rsid w:val="00C27628"/>
    <w:rsid w:val="00C66DBE"/>
    <w:rsid w:val="00C90713"/>
    <w:rsid w:val="00C94436"/>
    <w:rsid w:val="00CD107A"/>
    <w:rsid w:val="00CD3FEE"/>
    <w:rsid w:val="00D05652"/>
    <w:rsid w:val="00D05A7B"/>
    <w:rsid w:val="00D52117"/>
    <w:rsid w:val="00DB0D39"/>
    <w:rsid w:val="00DB7FC6"/>
    <w:rsid w:val="00E14005"/>
    <w:rsid w:val="00E55E7D"/>
    <w:rsid w:val="00E614DD"/>
    <w:rsid w:val="00E627B4"/>
    <w:rsid w:val="00E71AE6"/>
    <w:rsid w:val="00E87175"/>
    <w:rsid w:val="00EC5FF6"/>
    <w:rsid w:val="00EE1AAA"/>
    <w:rsid w:val="00F83220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F76AB5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F76AB5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F76AB5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F76AB5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F76AB5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6BD9"/>
    <w:rsid w:val="00006BD9"/>
    <w:rsid w:val="000166A4"/>
    <w:rsid w:val="003729CB"/>
    <w:rsid w:val="003A0181"/>
    <w:rsid w:val="005A3EFE"/>
    <w:rsid w:val="008342E9"/>
    <w:rsid w:val="00A05FC8"/>
    <w:rsid w:val="00A12713"/>
    <w:rsid w:val="00F76AB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1-03T06:56:00Z</dcterms:created>
  <dcterms:modified xsi:type="dcterms:W3CDTF">2019-11-03T06:56:00Z</dcterms:modified>
</cp:coreProperties>
</file>